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A1B6B" w14:textId="77777777" w:rsidR="004828BD" w:rsidRDefault="00532B1D">
      <w:pPr>
        <w:pStyle w:val="Title"/>
      </w:pPr>
      <w:r>
        <w:t>Отчёт по лабораторной работе №5</w:t>
      </w:r>
    </w:p>
    <w:p w14:paraId="666AA040" w14:textId="77777777" w:rsidR="004828BD" w:rsidRDefault="00532B1D">
      <w:pPr>
        <w:pStyle w:val="Subtitle"/>
      </w:pPr>
      <w:r>
        <w:t>Архитектура компьютера</w:t>
      </w:r>
    </w:p>
    <w:p w14:paraId="2392A2ED" w14:textId="77777777" w:rsidR="004828BD" w:rsidRDefault="00532B1D">
      <w:pPr>
        <w:pStyle w:val="Author"/>
      </w:pPr>
      <w:r>
        <w:t>Ридой Хайатуннаб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02440378"/>
        <w:docPartObj>
          <w:docPartGallery w:val="Table of Contents"/>
          <w:docPartUnique/>
        </w:docPartObj>
      </w:sdtPr>
      <w:sdtEndPr/>
      <w:sdtContent>
        <w:p w14:paraId="4B81123F" w14:textId="77777777" w:rsidR="004828BD" w:rsidRDefault="00532B1D">
          <w:pPr>
            <w:pStyle w:val="TOCHeading"/>
          </w:pPr>
          <w:r>
            <w:t>Содержание</w:t>
          </w:r>
        </w:p>
        <w:p w14:paraId="31A5E4E9" w14:textId="77777777" w:rsidR="008D0627" w:rsidRDefault="00532B1D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7790417" w:history="1">
            <w:r w:rsidR="008D0627" w:rsidRPr="000541ED">
              <w:rPr>
                <w:rStyle w:val="Hyperlink"/>
                <w:noProof/>
              </w:rPr>
              <w:t>1</w:t>
            </w:r>
            <w:r w:rsidR="008D0627">
              <w:rPr>
                <w:noProof/>
              </w:rPr>
              <w:tab/>
            </w:r>
            <w:r w:rsidR="008D0627" w:rsidRPr="000541ED">
              <w:rPr>
                <w:rStyle w:val="Hyperlink"/>
                <w:noProof/>
              </w:rPr>
              <w:t>Цель работы</w:t>
            </w:r>
            <w:r w:rsidR="008D0627">
              <w:rPr>
                <w:noProof/>
                <w:webHidden/>
              </w:rPr>
              <w:tab/>
            </w:r>
            <w:r w:rsidR="008D0627">
              <w:rPr>
                <w:noProof/>
                <w:webHidden/>
              </w:rPr>
              <w:fldChar w:fldCharType="begin"/>
            </w:r>
            <w:r w:rsidR="008D0627">
              <w:rPr>
                <w:noProof/>
                <w:webHidden/>
              </w:rPr>
              <w:instrText xml:space="preserve"> PAGEREF _Toc157790417 \h </w:instrText>
            </w:r>
            <w:r w:rsidR="008D0627">
              <w:rPr>
                <w:noProof/>
                <w:webHidden/>
              </w:rPr>
            </w:r>
            <w:r w:rsidR="008D0627">
              <w:rPr>
                <w:noProof/>
                <w:webHidden/>
              </w:rPr>
              <w:fldChar w:fldCharType="separate"/>
            </w:r>
            <w:r w:rsidR="008D0627">
              <w:rPr>
                <w:noProof/>
                <w:webHidden/>
              </w:rPr>
              <w:t>1</w:t>
            </w:r>
            <w:r w:rsidR="008D0627">
              <w:rPr>
                <w:noProof/>
                <w:webHidden/>
              </w:rPr>
              <w:fldChar w:fldCharType="end"/>
            </w:r>
          </w:hyperlink>
        </w:p>
        <w:p w14:paraId="444B994F" w14:textId="77777777" w:rsidR="008D0627" w:rsidRDefault="008D062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7790418" w:history="1">
            <w:r w:rsidRPr="000541ED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0541ED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90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453D4C" w14:textId="77777777" w:rsidR="008D0627" w:rsidRDefault="008D0627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57790419" w:history="1">
            <w:r w:rsidRPr="000541ED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0541ED">
              <w:rPr>
                <w:rStyle w:val="Hyperlink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90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D5F08" w14:textId="77777777" w:rsidR="008D0627" w:rsidRDefault="008D0627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57790420" w:history="1">
            <w:r w:rsidRPr="000541ED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0541ED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7790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38840" w14:textId="77777777" w:rsidR="004828BD" w:rsidRDefault="00532B1D">
          <w:r>
            <w:fldChar w:fldCharType="end"/>
          </w:r>
        </w:p>
      </w:sdtContent>
    </w:sdt>
    <w:p w14:paraId="02CEF0FF" w14:textId="77777777" w:rsidR="004828BD" w:rsidRDefault="00532B1D">
      <w:pPr>
        <w:pStyle w:val="Heading1"/>
      </w:pPr>
      <w:bookmarkStart w:id="0" w:name="цель-работы"/>
      <w:bookmarkStart w:id="1" w:name="_Toc157790417"/>
      <w:r>
        <w:rPr>
          <w:rStyle w:val="SectionNumber"/>
        </w:rPr>
        <w:t>1</w:t>
      </w:r>
      <w:r>
        <w:tab/>
        <w:t>Цель работы</w:t>
      </w:r>
      <w:bookmarkEnd w:id="1"/>
    </w:p>
    <w:p w14:paraId="58000FC5" w14:textId="77777777" w:rsidR="004828BD" w:rsidRDefault="00532B1D">
      <w:pPr>
        <w:pStyle w:val="FirstParagraph"/>
      </w:pPr>
      <w:r>
        <w:t>Целью работы является приобретение практических навыков работы в Midnight Commander. Освоение инструкций языка ассемблера mov и int.</w:t>
      </w:r>
    </w:p>
    <w:p w14:paraId="1569EE0F" w14:textId="77777777" w:rsidR="004828BD" w:rsidRDefault="00532B1D">
      <w:pPr>
        <w:pStyle w:val="Heading1"/>
      </w:pPr>
      <w:bookmarkStart w:id="2" w:name="выполнение-лабораторной-работы"/>
      <w:bookmarkStart w:id="3" w:name="_Toc157790418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1BDE78BD" w14:textId="77777777" w:rsidR="004828BD" w:rsidRDefault="00532B1D">
      <w:pPr>
        <w:pStyle w:val="FirstParagraph"/>
      </w:pPr>
      <w:r>
        <w:t xml:space="preserve">Я запустил файловый менеджер Midnight Commander, переместился в директорию ~/work/arch-pc </w:t>
      </w:r>
      <w:r>
        <w:t>с помощью стрелок и клавиши ввода, после чего нажатием F7 создал папку lab05.</w:t>
      </w:r>
    </w:p>
    <w:p w14:paraId="40CAA27B" w14:textId="77777777" w:rsidR="004828BD" w:rsidRDefault="00532B1D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D01F237" wp14:editId="6EB5FB39">
            <wp:extent cx="5334000" cy="3940432"/>
            <wp:effectExtent l="0" t="0" r="0" b="0"/>
            <wp:docPr id="22" name="Picture" descr="Figure 1: окно Midnight Command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C82EE3" w14:textId="77777777" w:rsidR="004828BD" w:rsidRDefault="00532B1D">
      <w:pPr>
        <w:pStyle w:val="ImageCaption"/>
      </w:pPr>
      <w:r>
        <w:t>Figure 1: окно Midnight Commander</w:t>
      </w:r>
    </w:p>
    <w:p w14:paraId="72BB8B03" w14:textId="77777777" w:rsidR="004828BD" w:rsidRDefault="00532B1D">
      <w:pPr>
        <w:pStyle w:val="CaptionedFigure"/>
      </w:pPr>
      <w:bookmarkStart w:id="5" w:name="fig:002"/>
      <w:bookmarkEnd w:id="4"/>
      <w:r>
        <w:rPr>
          <w:noProof/>
        </w:rPr>
        <w:lastRenderedPageBreak/>
        <w:drawing>
          <wp:inline distT="0" distB="0" distL="0" distR="0" wp14:anchorId="5673B257" wp14:editId="2F8D9E88">
            <wp:extent cx="5334000" cy="3924414"/>
            <wp:effectExtent l="0" t="0" r="0" b="0"/>
            <wp:docPr id="26" name="Picture" descr="Figure 2: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0D60C" w14:textId="77777777" w:rsidR="004828BD" w:rsidRDefault="00532B1D">
      <w:pPr>
        <w:pStyle w:val="ImageCaption"/>
      </w:pPr>
      <w:r>
        <w:t>Figure 2: Создание каталога</w:t>
      </w:r>
    </w:p>
    <w:bookmarkEnd w:id="5"/>
    <w:p w14:paraId="29B049D3" w14:textId="77777777" w:rsidR="004828BD" w:rsidRDefault="00532B1D">
      <w:pPr>
        <w:pStyle w:val="BodyText"/>
      </w:pPr>
      <w:r>
        <w:t>Затем, используя команду touch, я создал файл lab05-1.asm.</w:t>
      </w:r>
    </w:p>
    <w:p w14:paraId="6B0CF7B8" w14:textId="77777777" w:rsidR="004828BD" w:rsidRDefault="00532B1D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67078299" wp14:editId="262A1474">
            <wp:extent cx="5334000" cy="3926527"/>
            <wp:effectExtent l="0" t="0" r="0" b="0"/>
            <wp:docPr id="30" name="Picture" descr="Figure 3: touch lab05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84667" w14:textId="77777777" w:rsidR="004828BD" w:rsidRDefault="00532B1D">
      <w:pPr>
        <w:pStyle w:val="ImageCaption"/>
      </w:pPr>
      <w:r>
        <w:t>Figure 3: touch lab05-1.asm</w:t>
      </w:r>
    </w:p>
    <w:bookmarkEnd w:id="6"/>
    <w:p w14:paraId="6601C14C" w14:textId="77777777" w:rsidR="004828BD" w:rsidRDefault="00532B1D">
      <w:pPr>
        <w:pStyle w:val="BodyText"/>
      </w:pPr>
      <w:r>
        <w:t>Для редактирования файл</w:t>
      </w:r>
      <w:r>
        <w:t>а я активировал редактор mceditor, нажав F4, и приступил к написанию кода, который соответствовал поставленной задаче.</w:t>
      </w:r>
    </w:p>
    <w:p w14:paraId="6C615F64" w14:textId="77777777" w:rsidR="004828BD" w:rsidRDefault="00532B1D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375F7D0F" wp14:editId="654D76E6">
            <wp:extent cx="5072513" cy="4870383"/>
            <wp:effectExtent l="0" t="0" r="0" b="0"/>
            <wp:docPr id="34" name="Picture" descr="Figure 4: Код программы lab05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576E9" w14:textId="77777777" w:rsidR="004828BD" w:rsidRDefault="00532B1D">
      <w:pPr>
        <w:pStyle w:val="ImageCaption"/>
      </w:pPr>
      <w:r>
        <w:t>Figure 4: Код программы lab05-1.asm</w:t>
      </w:r>
    </w:p>
    <w:bookmarkEnd w:id="7"/>
    <w:p w14:paraId="76FFC4F3" w14:textId="77777777" w:rsidR="004828BD" w:rsidRDefault="00532B1D">
      <w:pPr>
        <w:pStyle w:val="BodyText"/>
      </w:pPr>
      <w:r>
        <w:t>Для проверки содержимого файла на наличие введенного кода я воспользовался просмотрщиком, вызванным</w:t>
      </w:r>
      <w:r>
        <w:t xml:space="preserve"> клавишей F3.</w:t>
      </w:r>
    </w:p>
    <w:p w14:paraId="4D33854E" w14:textId="77777777" w:rsidR="004828BD" w:rsidRDefault="00532B1D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67D73636" wp14:editId="46479B98">
            <wp:extent cx="4880008" cy="4649002"/>
            <wp:effectExtent l="0" t="0" r="0" b="0"/>
            <wp:docPr id="38" name="Picture" descr="Figure 5: Проверка кода lab05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DD1E2" w14:textId="77777777" w:rsidR="004828BD" w:rsidRDefault="00532B1D">
      <w:pPr>
        <w:pStyle w:val="ImageCaption"/>
      </w:pPr>
      <w:r>
        <w:t>Figure 5: Проверка кода lab05-1.asm</w:t>
      </w:r>
    </w:p>
    <w:bookmarkEnd w:id="8"/>
    <w:p w14:paraId="77B9AF0E" w14:textId="77777777" w:rsidR="004828BD" w:rsidRDefault="00532B1D">
      <w:pPr>
        <w:pStyle w:val="BodyText"/>
      </w:pPr>
      <w:r>
        <w:t>Я осуществил компиляцию написанной программы, преобразовав исходный код в объектный файл и собрав исполняемый файл, чтобы проверить ее функциональность.</w:t>
      </w:r>
    </w:p>
    <w:p w14:paraId="297D91C4" w14:textId="77777777" w:rsidR="004828BD" w:rsidRDefault="00532B1D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4428F83A" wp14:editId="72C79306">
            <wp:extent cx="5334000" cy="1160977"/>
            <wp:effectExtent l="0" t="0" r="0" b="0"/>
            <wp:docPr id="42" name="Picture" descr="Figure 6: Компиляция и запуск программы lab05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DD269" w14:textId="77777777" w:rsidR="004828BD" w:rsidRDefault="00532B1D">
      <w:pPr>
        <w:pStyle w:val="ImageCaption"/>
      </w:pPr>
      <w:r>
        <w:t>Figure 6: Компиляция и запуск программы lab05-1.a</w:t>
      </w:r>
      <w:r>
        <w:t>sm</w:t>
      </w:r>
    </w:p>
    <w:bookmarkEnd w:id="9"/>
    <w:p w14:paraId="318DE78D" w14:textId="77777777" w:rsidR="004828BD" w:rsidRDefault="00532B1D">
      <w:pPr>
        <w:pStyle w:val="BodyText"/>
      </w:pPr>
      <w:r>
        <w:t>Загрузил файл in_out.asm и поместил его в текущий рабочий каталог.</w:t>
      </w:r>
    </w:p>
    <w:p w14:paraId="2BF8EB29" w14:textId="77777777" w:rsidR="004828BD" w:rsidRDefault="00532B1D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6D6031BB" wp14:editId="1E60CA26">
            <wp:extent cx="5334000" cy="4631069"/>
            <wp:effectExtent l="0" t="0" r="0" b="0"/>
            <wp:docPr id="46" name="Picture" descr="Figure 7: Копирование файла in_out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623CB2" w14:textId="77777777" w:rsidR="004828BD" w:rsidRDefault="00532B1D">
      <w:pPr>
        <w:pStyle w:val="ImageCaption"/>
      </w:pPr>
      <w:r>
        <w:t>Figure 7: Копирование файла in_out.asm</w:t>
      </w:r>
    </w:p>
    <w:bookmarkEnd w:id="10"/>
    <w:p w14:paraId="5EBF2000" w14:textId="77777777" w:rsidR="004828BD" w:rsidRDefault="00532B1D">
      <w:pPr>
        <w:pStyle w:val="BodyText"/>
      </w:pPr>
      <w:r>
        <w:t>Используя клавишу F5, я скопировал код из файла lab05-1.asm в новый файл lab05-2.asm.</w:t>
      </w:r>
    </w:p>
    <w:p w14:paraId="653B87B3" w14:textId="77777777" w:rsidR="004828BD" w:rsidRDefault="00532B1D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0237C6FC" wp14:editId="30D96759">
            <wp:extent cx="5334000" cy="4498753"/>
            <wp:effectExtent l="0" t="0" r="0" b="0"/>
            <wp:docPr id="50" name="Picture" descr="Figure 8: Копирование файла lab05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D1C6DA" w14:textId="77777777" w:rsidR="004828BD" w:rsidRDefault="00532B1D">
      <w:pPr>
        <w:pStyle w:val="ImageCaption"/>
      </w:pPr>
      <w:r>
        <w:t>Figure 8: Копирование файла lab05-1.asm</w:t>
      </w:r>
    </w:p>
    <w:bookmarkEnd w:id="11"/>
    <w:p w14:paraId="05C67775" w14:textId="77777777" w:rsidR="004828BD" w:rsidRDefault="00532B1D">
      <w:pPr>
        <w:pStyle w:val="BodyText"/>
      </w:pPr>
      <w:r>
        <w:t>После этого я дописал код в файле lab05-2.asm, включив использование подпрограмм из файла in_out.asm, скомпилировал и запустил п</w:t>
      </w:r>
      <w:r>
        <w:t>рограмму для проверки.</w:t>
      </w:r>
    </w:p>
    <w:p w14:paraId="29E18A50" w14:textId="77777777" w:rsidR="004828BD" w:rsidRDefault="00532B1D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1F5E84D9" wp14:editId="081B3634">
            <wp:extent cx="5334000" cy="3653927"/>
            <wp:effectExtent l="0" t="0" r="0" b="0"/>
            <wp:docPr id="54" name="Picture" descr="Figure 9: Код программы lab05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3EB7D" w14:textId="77777777" w:rsidR="004828BD" w:rsidRDefault="00532B1D">
      <w:pPr>
        <w:pStyle w:val="ImageCaption"/>
      </w:pPr>
      <w:r>
        <w:t>Figure 9: Код программы lab05-2.asm</w:t>
      </w:r>
    </w:p>
    <w:p w14:paraId="7BEDFEBC" w14:textId="77777777" w:rsidR="004828BD" w:rsidRDefault="00532B1D">
      <w:pPr>
        <w:pStyle w:val="CaptionedFigure"/>
      </w:pPr>
      <w:bookmarkStart w:id="13" w:name="fig:010"/>
      <w:bookmarkEnd w:id="12"/>
      <w:r>
        <w:rPr>
          <w:noProof/>
        </w:rPr>
        <w:drawing>
          <wp:inline distT="0" distB="0" distL="0" distR="0" wp14:anchorId="16FB134E" wp14:editId="39204378">
            <wp:extent cx="5334000" cy="1137156"/>
            <wp:effectExtent l="0" t="0" r="0" b="0"/>
            <wp:docPr id="58" name="Picture" descr="Figure 10: Компиляция и запуск программы lab05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27AD0" w14:textId="77777777" w:rsidR="004828BD" w:rsidRDefault="00532B1D">
      <w:pPr>
        <w:pStyle w:val="ImageCaption"/>
      </w:pPr>
      <w:r>
        <w:t>Figure 10: Компиляция и запуск программы lab05-2.asm</w:t>
      </w:r>
    </w:p>
    <w:bookmarkEnd w:id="13"/>
    <w:p w14:paraId="1B3E7BF8" w14:textId="77777777" w:rsidR="004828BD" w:rsidRDefault="00532B1D">
      <w:pPr>
        <w:pStyle w:val="BodyText"/>
      </w:pPr>
      <w:r>
        <w:t>В файле lab05-2.asm я заменил подпрограмму sprintLF на sprint, что после перекомпиляции привело к отсутствию перевода строки после вывода те</w:t>
      </w:r>
      <w:r>
        <w:t>кста.</w:t>
      </w:r>
    </w:p>
    <w:p w14:paraId="47269D0E" w14:textId="77777777" w:rsidR="004828BD" w:rsidRDefault="00532B1D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25C92BE9" wp14:editId="31A650E7">
            <wp:extent cx="4822256" cy="3311090"/>
            <wp:effectExtent l="0" t="0" r="0" b="0"/>
            <wp:docPr id="62" name="Picture" descr="Figure 11: Код программы lab05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63F243" w14:textId="77777777" w:rsidR="004828BD" w:rsidRDefault="00532B1D">
      <w:pPr>
        <w:pStyle w:val="ImageCaption"/>
      </w:pPr>
      <w:r>
        <w:t>Figure 11: Код программы lab05-2.asm</w:t>
      </w:r>
    </w:p>
    <w:p w14:paraId="2851B574" w14:textId="77777777" w:rsidR="004828BD" w:rsidRDefault="00532B1D">
      <w:pPr>
        <w:pStyle w:val="CaptionedFigure"/>
      </w:pPr>
      <w:bookmarkStart w:id="15" w:name="fig:012"/>
      <w:bookmarkEnd w:id="14"/>
      <w:r>
        <w:rPr>
          <w:noProof/>
        </w:rPr>
        <w:drawing>
          <wp:inline distT="0" distB="0" distL="0" distR="0" wp14:anchorId="547A7DCA" wp14:editId="7A38A058">
            <wp:extent cx="5334000" cy="1842949"/>
            <wp:effectExtent l="0" t="0" r="0" b="0"/>
            <wp:docPr id="66" name="Picture" descr="Figure 12: Компиляция и запуск программы lab05-2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AF70F" w14:textId="77777777" w:rsidR="004828BD" w:rsidRDefault="00532B1D">
      <w:pPr>
        <w:pStyle w:val="ImageCaption"/>
      </w:pPr>
      <w:r>
        <w:t>Figure 12: Компиляция и запуск программы lab05-2.asm</w:t>
      </w:r>
    </w:p>
    <w:p w14:paraId="76D4E512" w14:textId="77777777" w:rsidR="004828BD" w:rsidRDefault="00532B1D">
      <w:pPr>
        <w:pStyle w:val="Heading2"/>
      </w:pPr>
      <w:bookmarkStart w:id="16" w:name="задание-для-самостоятельной-работы"/>
      <w:bookmarkStart w:id="17" w:name="_Toc157790419"/>
      <w:bookmarkEnd w:id="15"/>
      <w:r>
        <w:rPr>
          <w:rStyle w:val="SectionNumber"/>
        </w:rPr>
        <w:t>2.1</w:t>
      </w:r>
      <w:r>
        <w:tab/>
        <w:t>Задание для самостоятельной работы</w:t>
      </w:r>
      <w:bookmarkEnd w:id="17"/>
    </w:p>
    <w:p w14:paraId="6064CF96" w14:textId="77777777" w:rsidR="004828BD" w:rsidRDefault="00532B1D">
      <w:pPr>
        <w:pStyle w:val="FirstParagraph"/>
      </w:pPr>
      <w:r>
        <w:t>Я скопировал исходный код из файла lab05-1.asm и модифицировал его таким образом, чтобы программа запрашивала ввод строки с клавиатуры, затем отображала эту строку на экране.</w:t>
      </w:r>
    </w:p>
    <w:p w14:paraId="167C84A3" w14:textId="77777777" w:rsidR="004828BD" w:rsidRDefault="00532B1D">
      <w:pPr>
        <w:pStyle w:val="CaptionedFigure"/>
      </w:pPr>
      <w:bookmarkStart w:id="18" w:name="fig:013"/>
      <w:r>
        <w:rPr>
          <w:noProof/>
        </w:rPr>
        <w:lastRenderedPageBreak/>
        <w:drawing>
          <wp:inline distT="0" distB="0" distL="0" distR="0" wp14:anchorId="696C5ABC" wp14:editId="7CE1C76B">
            <wp:extent cx="4831882" cy="5573027"/>
            <wp:effectExtent l="0" t="0" r="0" b="0"/>
            <wp:docPr id="70" name="Picture" descr="Figure 13: Код программы lab05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91E35" w14:textId="77777777" w:rsidR="004828BD" w:rsidRDefault="00532B1D">
      <w:pPr>
        <w:pStyle w:val="ImageCaption"/>
      </w:pPr>
      <w:r>
        <w:t>Figure 13: Код программы lab05-3.asm</w:t>
      </w:r>
    </w:p>
    <w:p w14:paraId="0D08AB8D" w14:textId="77777777" w:rsidR="004828BD" w:rsidRDefault="00532B1D">
      <w:pPr>
        <w:pStyle w:val="CaptionedFigure"/>
      </w:pPr>
      <w:bookmarkStart w:id="19" w:name="fig:014"/>
      <w:bookmarkEnd w:id="18"/>
      <w:r>
        <w:rPr>
          <w:noProof/>
        </w:rPr>
        <w:drawing>
          <wp:inline distT="0" distB="0" distL="0" distR="0" wp14:anchorId="7CAC4E00" wp14:editId="79395932">
            <wp:extent cx="5334000" cy="1096027"/>
            <wp:effectExtent l="0" t="0" r="0" b="0"/>
            <wp:docPr id="74" name="Picture" descr="Figure 14: Компиляция и запуск программы lab05-3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A00F7" w14:textId="77777777" w:rsidR="004828BD" w:rsidRDefault="00532B1D">
      <w:pPr>
        <w:pStyle w:val="ImageCaption"/>
      </w:pPr>
      <w:r>
        <w:t>Figure 14: Компиляция и запуск программы</w:t>
      </w:r>
      <w:r>
        <w:t xml:space="preserve"> lab05-3.asm</w:t>
      </w:r>
    </w:p>
    <w:bookmarkEnd w:id="19"/>
    <w:p w14:paraId="34F3B4CF" w14:textId="77777777" w:rsidR="004828BD" w:rsidRDefault="00532B1D">
      <w:pPr>
        <w:pStyle w:val="BodyText"/>
      </w:pPr>
      <w:r>
        <w:t>Также я скопировал код из файла lab05-2.asm и внес в него изменения, но на этот раз я использовал подпрограммы из файла in_out.asm для реализации алгоритма.</w:t>
      </w:r>
    </w:p>
    <w:p w14:paraId="046C4211" w14:textId="77777777" w:rsidR="004828BD" w:rsidRDefault="00532B1D">
      <w:pPr>
        <w:pStyle w:val="CaptionedFigure"/>
      </w:pPr>
      <w:bookmarkStart w:id="20" w:name="fig:015"/>
      <w:r>
        <w:rPr>
          <w:noProof/>
        </w:rPr>
        <w:lastRenderedPageBreak/>
        <w:drawing>
          <wp:inline distT="0" distB="0" distL="0" distR="0" wp14:anchorId="281FD577" wp14:editId="684D0B46">
            <wp:extent cx="4831882" cy="3801978"/>
            <wp:effectExtent l="0" t="0" r="0" b="0"/>
            <wp:docPr id="78" name="Picture" descr="Figure 15: Код программы lab05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2F49FC" w14:textId="77777777" w:rsidR="004828BD" w:rsidRDefault="00532B1D">
      <w:pPr>
        <w:pStyle w:val="ImageCaption"/>
      </w:pPr>
      <w:r>
        <w:t>Figure 15: Код программы lab05-4.asm</w:t>
      </w:r>
    </w:p>
    <w:p w14:paraId="59363125" w14:textId="77777777" w:rsidR="004828BD" w:rsidRDefault="00532B1D">
      <w:pPr>
        <w:pStyle w:val="CaptionedFigure"/>
      </w:pPr>
      <w:bookmarkStart w:id="21" w:name="fig:016"/>
      <w:bookmarkEnd w:id="20"/>
      <w:r>
        <w:rPr>
          <w:noProof/>
        </w:rPr>
        <w:drawing>
          <wp:inline distT="0" distB="0" distL="0" distR="0" wp14:anchorId="6EB65C7C" wp14:editId="6506FC01">
            <wp:extent cx="5334000" cy="1113960"/>
            <wp:effectExtent l="0" t="0" r="0" b="0"/>
            <wp:docPr id="82" name="Picture" descr="Figure 16: Компиляция и запуск программы lab05-4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08482A" w14:textId="77777777" w:rsidR="004828BD" w:rsidRDefault="00532B1D">
      <w:pPr>
        <w:pStyle w:val="ImageCaption"/>
      </w:pPr>
      <w:r>
        <w:t>Figure 16: Компиляция и запуск программы lab0</w:t>
      </w:r>
      <w:r>
        <w:t>5-4.asm</w:t>
      </w:r>
    </w:p>
    <w:p w14:paraId="4BC52011" w14:textId="77777777" w:rsidR="004828BD" w:rsidRDefault="00532B1D">
      <w:pPr>
        <w:pStyle w:val="Heading1"/>
      </w:pPr>
      <w:bookmarkStart w:id="22" w:name="выводы"/>
      <w:bookmarkStart w:id="23" w:name="_Toc157790420"/>
      <w:bookmarkEnd w:id="2"/>
      <w:bookmarkEnd w:id="16"/>
      <w:bookmarkEnd w:id="21"/>
      <w:r>
        <w:rPr>
          <w:rStyle w:val="SectionNumber"/>
        </w:rPr>
        <w:t>3</w:t>
      </w:r>
      <w:r>
        <w:tab/>
        <w:t>Выводы</w:t>
      </w:r>
      <w:bookmarkEnd w:id="23"/>
    </w:p>
    <w:p w14:paraId="646BF77A" w14:textId="77777777" w:rsidR="004828BD" w:rsidRDefault="00532B1D">
      <w:pPr>
        <w:pStyle w:val="FirstParagraph"/>
      </w:pPr>
      <w:r>
        <w:t>Научились писать базовые ассемблерные программы. Освоили ассемблерные инструкции mov и int.</w:t>
      </w:r>
      <w:bookmarkEnd w:id="22"/>
    </w:p>
    <w:sectPr w:rsidR="004828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4CE1EF" w14:textId="77777777" w:rsidR="00532B1D" w:rsidRDefault="00532B1D">
      <w:pPr>
        <w:spacing w:after="0"/>
      </w:pPr>
      <w:r>
        <w:separator/>
      </w:r>
    </w:p>
  </w:endnote>
  <w:endnote w:type="continuationSeparator" w:id="0">
    <w:p w14:paraId="20CC55FD" w14:textId="77777777" w:rsidR="00532B1D" w:rsidRDefault="00532B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4048A1" w14:textId="77777777" w:rsidR="00532B1D" w:rsidRDefault="00532B1D">
      <w:r>
        <w:separator/>
      </w:r>
    </w:p>
  </w:footnote>
  <w:footnote w:type="continuationSeparator" w:id="0">
    <w:p w14:paraId="1433D9FD" w14:textId="77777777" w:rsidR="00532B1D" w:rsidRDefault="00532B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46F6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28BD"/>
    <w:rsid w:val="004828BD"/>
    <w:rsid w:val="00532B1D"/>
    <w:rsid w:val="008D0627"/>
    <w:rsid w:val="00A039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D7DC9D"/>
  <w15:docId w15:val="{5E3FBC98-E2E3-471E-8B61-CD1333C1A3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D062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D062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431</Words>
  <Characters>2462</Characters>
  <Application>Microsoft Office Word</Application>
  <DocSecurity>0</DocSecurity>
  <Lines>20</Lines>
  <Paragraphs>5</Paragraphs>
  <ScaleCrop>false</ScaleCrop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идой Хайатуннаби</dc:creator>
  <cp:keywords/>
  <cp:lastModifiedBy>Ридой Хайатуннаби</cp:lastModifiedBy>
  <cp:revision>2</cp:revision>
  <dcterms:created xsi:type="dcterms:W3CDTF">2024-02-02T15:20:00Z</dcterms:created>
  <dcterms:modified xsi:type="dcterms:W3CDTF">2024-02-02T15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